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32D8" w14:textId="77777777" w:rsidR="00B3773F" w:rsidRDefault="001542C6" w:rsidP="006219B1">
      <w:pPr>
        <w:pStyle w:val="Title"/>
      </w:pPr>
      <w:r>
        <w:t>Usability Testing</w:t>
      </w:r>
    </w:p>
    <w:p w14:paraId="3F304ADB" w14:textId="42D37149" w:rsidR="001542C6" w:rsidRDefault="001542C6" w:rsidP="001542C6">
      <w:r>
        <w:t xml:space="preserve">Name of Site </w:t>
      </w:r>
      <w:proofErr w:type="spellStart"/>
      <w:proofErr w:type="gramStart"/>
      <w:r>
        <w:t>Owner:_</w:t>
      </w:r>
      <w:proofErr w:type="gramEnd"/>
      <w:r>
        <w:t>__</w:t>
      </w:r>
      <w:r w:rsidR="00E04F0B" w:rsidRPr="00E04F0B">
        <w:rPr>
          <w:u w:val="single"/>
        </w:rPr>
        <w:t>Ken</w:t>
      </w:r>
      <w:proofErr w:type="spellEnd"/>
      <w:r w:rsidR="00E04F0B" w:rsidRPr="00E04F0B">
        <w:rPr>
          <w:u w:val="single"/>
        </w:rPr>
        <w:t xml:space="preserve"> Stanley</w:t>
      </w:r>
      <w:r>
        <w:t>____________________________________________________</w:t>
      </w:r>
    </w:p>
    <w:p w14:paraId="3AB48ADA" w14:textId="77777777" w:rsidR="001542C6" w:rsidRPr="001542C6" w:rsidRDefault="001542C6" w:rsidP="001542C6">
      <w:r>
        <w:t>Name of reviewer: __________________________________________________________________</w:t>
      </w:r>
    </w:p>
    <w:p w14:paraId="3B3F9820" w14:textId="77777777" w:rsidR="00B3773F" w:rsidRDefault="00B3773F" w:rsidP="006219B1">
      <w:pPr>
        <w:pStyle w:val="Heading1"/>
      </w:pPr>
      <w:r>
        <w:t>Objective</w:t>
      </w:r>
    </w:p>
    <w:p w14:paraId="11BBCFAE" w14:textId="77777777" w:rsidR="00B3773F" w:rsidRDefault="00B3773F">
      <w:r>
        <w:t>Conduct a usability test in the early stages of your project and correct the reported problems.</w:t>
      </w:r>
    </w:p>
    <w:p w14:paraId="6D1B07B2" w14:textId="77777777" w:rsidR="00B3773F" w:rsidRDefault="00B3773F" w:rsidP="006219B1">
      <w:pPr>
        <w:pStyle w:val="Heading1"/>
      </w:pPr>
      <w:r>
        <w:t>Getting Started</w:t>
      </w:r>
    </w:p>
    <w:p w14:paraId="41032E6D" w14:textId="77777777" w:rsidR="000F0FA8" w:rsidRDefault="00B3773F" w:rsidP="00E87D70">
      <w:r>
        <w:t xml:space="preserve">Usability does not have to be an expensive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3218E1B1" w14:textId="77777777" w:rsidR="00CC32F6" w:rsidRDefault="00CC32F6" w:rsidP="006219B1">
      <w:pPr>
        <w:pStyle w:val="Heading1"/>
      </w:pPr>
      <w:r>
        <w:t>What to Do:</w:t>
      </w:r>
    </w:p>
    <w:p w14:paraId="7F9711D2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6193B347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7A518CB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25907E8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3353F6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3720F868" w14:textId="77777777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06E67498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52139148" w14:textId="77777777" w:rsidR="00AC648C" w:rsidRDefault="00AC648C" w:rsidP="00AC648C">
      <w:pPr>
        <w:pStyle w:val="Heading2"/>
      </w:pPr>
      <w:r>
        <w:t>Branding</w:t>
      </w:r>
    </w:p>
    <w:p w14:paraId="53B95B7C" w14:textId="77777777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3C498A">
        <w:br/>
      </w:r>
      <w:r>
        <w:br/>
      </w:r>
    </w:p>
    <w:p w14:paraId="08F78635" w14:textId="77777777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0E349B">
        <w:br/>
      </w:r>
      <w:r w:rsidR="000E349B">
        <w:br/>
      </w:r>
    </w:p>
    <w:p w14:paraId="1AE450C9" w14:textId="77777777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>
        <w:br/>
      </w:r>
      <w:r>
        <w:br/>
      </w:r>
    </w:p>
    <w:p w14:paraId="43FBE4F8" w14:textId="77777777" w:rsidR="000E349B" w:rsidRDefault="000E349B" w:rsidP="000E349B">
      <w:pPr>
        <w:pStyle w:val="Heading2"/>
      </w:pPr>
      <w:r>
        <w:t>Site’s Purpose</w:t>
      </w:r>
    </w:p>
    <w:p w14:paraId="318BCF8B" w14:textId="77777777" w:rsidR="000E349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  <w:r>
        <w:br/>
      </w:r>
    </w:p>
    <w:p w14:paraId="5BA5CBFB" w14:textId="77777777" w:rsidR="00AC648C" w:rsidRDefault="00AC648C" w:rsidP="000E349B">
      <w:pPr>
        <w:pStyle w:val="ListParagraph"/>
      </w:pPr>
    </w:p>
    <w:p w14:paraId="028F36C7" w14:textId="77777777" w:rsidR="006400F4" w:rsidRDefault="006400F4" w:rsidP="006219B1">
      <w:pPr>
        <w:pStyle w:val="Heading2"/>
      </w:pPr>
      <w:r>
        <w:lastRenderedPageBreak/>
        <w:t>Log In</w:t>
      </w:r>
    </w:p>
    <w:p w14:paraId="4B35148F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4E62887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351B32C0" w14:textId="77777777" w:rsidR="00CC32F6" w:rsidRDefault="00CC32F6" w:rsidP="00B3773F"/>
    <w:p w14:paraId="6F76B595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3820FA0F" w14:textId="77777777" w:rsidR="00CC32F6" w:rsidRDefault="00CC32F6" w:rsidP="00B3773F"/>
    <w:p w14:paraId="6425DEB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1BDD5D49" w14:textId="77777777" w:rsidR="000F0FA8" w:rsidRDefault="000F0FA8" w:rsidP="00B3773F"/>
    <w:p w14:paraId="16506E59" w14:textId="77777777" w:rsidR="00F05E70" w:rsidRDefault="000E349B" w:rsidP="006219B1">
      <w:pPr>
        <w:pStyle w:val="Heading2"/>
      </w:pPr>
      <w:r>
        <w:t>Navigation</w:t>
      </w:r>
    </w:p>
    <w:p w14:paraId="26A601FC" w14:textId="77777777" w:rsidR="00AE4D4B" w:rsidRDefault="00AE4D4B" w:rsidP="00AE4D4B">
      <w:r>
        <w:t>Keep in mind that not all pages will have content at this point.</w:t>
      </w:r>
    </w:p>
    <w:p w14:paraId="49A6D61F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</w:t>
      </w:r>
      <w:proofErr w:type="gramStart"/>
      <w:r>
        <w:t>all of</w:t>
      </w:r>
      <w:proofErr w:type="gramEnd"/>
      <w:r>
        <w:t xml:space="preserve"> the links work? </w:t>
      </w:r>
    </w:p>
    <w:p w14:paraId="2071383C" w14:textId="77777777" w:rsidR="00AE4D4B" w:rsidRDefault="00AE4D4B" w:rsidP="00B3773F"/>
    <w:p w14:paraId="32870886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015ED566" w14:textId="77777777" w:rsidR="00AE4D4B" w:rsidRDefault="00AE4D4B" w:rsidP="00B3773F"/>
    <w:p w14:paraId="2E2D5FE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1DC5F7F1" w14:textId="77777777" w:rsidR="00CC32F6" w:rsidRDefault="00CC32F6" w:rsidP="00B3773F"/>
    <w:p w14:paraId="4EC5ACA8" w14:textId="77777777" w:rsidR="00F05E70" w:rsidRDefault="00F05E70" w:rsidP="00B3773F"/>
    <w:p w14:paraId="107D91E6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C52CCB8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F84701B" w14:textId="2A31B7D0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E04F0B">
        <w:t>After you have logged in, create a new list</w:t>
      </w:r>
      <w:bookmarkStart w:id="0" w:name="_GoBack"/>
      <w:bookmarkEnd w:id="0"/>
      <w:r>
        <w:br/>
      </w:r>
      <w:r w:rsidR="000E349B">
        <w:br/>
      </w:r>
      <w:r>
        <w:br/>
      </w:r>
    </w:p>
    <w:p w14:paraId="26CD9DAB" w14:textId="47027EB0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E04F0B">
        <w:t>Add three parts to the list: ULTRAWF, WF3CB, and 9911</w:t>
      </w:r>
      <w:r w:rsidR="000E349B">
        <w:br/>
      </w:r>
    </w:p>
    <w:p w14:paraId="39266524" w14:textId="77777777" w:rsidR="00AE4D4B" w:rsidRDefault="00AE4D4B" w:rsidP="003D624E">
      <w:pPr>
        <w:pStyle w:val="Heading3"/>
        <w:spacing w:before="2" w:after="2"/>
      </w:pPr>
    </w:p>
    <w:p w14:paraId="1102DC84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35D25D8A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625B49B4" w14:textId="77777777" w:rsidR="000F0FA8" w:rsidRDefault="000F0FA8" w:rsidP="00B3773F"/>
    <w:p w14:paraId="63275EAC" w14:textId="77777777" w:rsidR="006400F4" w:rsidRDefault="006400F4" w:rsidP="00B3773F"/>
    <w:p w14:paraId="7867D5FB" w14:textId="77777777" w:rsidR="00B3773F" w:rsidRDefault="00B3773F" w:rsidP="00B3773F"/>
    <w:p w14:paraId="4288F4CC" w14:textId="77777777" w:rsidR="00B3773F" w:rsidRDefault="00B3773F" w:rsidP="00B3773F"/>
    <w:p w14:paraId="1B23FE45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M1MDQDUmamFko6SsGpxcWZ+XkgBYa1AOzJSKYsAAAA"/>
  </w:docVars>
  <w:rsids>
    <w:rsidRoot w:val="00B3773F"/>
    <w:rsid w:val="0007415E"/>
    <w:rsid w:val="000E349B"/>
    <w:rsid w:val="000F0FA8"/>
    <w:rsid w:val="001542C6"/>
    <w:rsid w:val="00175EC4"/>
    <w:rsid w:val="00364183"/>
    <w:rsid w:val="003C498A"/>
    <w:rsid w:val="003D624E"/>
    <w:rsid w:val="00475F67"/>
    <w:rsid w:val="004D0FA6"/>
    <w:rsid w:val="006219B1"/>
    <w:rsid w:val="006400F4"/>
    <w:rsid w:val="00AA234D"/>
    <w:rsid w:val="00AC648C"/>
    <w:rsid w:val="00AE4D4B"/>
    <w:rsid w:val="00B3773F"/>
    <w:rsid w:val="00B8731A"/>
    <w:rsid w:val="00C91E98"/>
    <w:rsid w:val="00CC32F6"/>
    <w:rsid w:val="00E04F0B"/>
    <w:rsid w:val="00E83492"/>
    <w:rsid w:val="00E87D70"/>
    <w:rsid w:val="00F05E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B78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 Stanley</cp:lastModifiedBy>
  <cp:revision>2</cp:revision>
  <dcterms:created xsi:type="dcterms:W3CDTF">2019-04-01T15:40:00Z</dcterms:created>
  <dcterms:modified xsi:type="dcterms:W3CDTF">2019-04-01T15:40:00Z</dcterms:modified>
</cp:coreProperties>
</file>